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5529"/>
        <w:gridCol w:w="5239"/>
      </w:tblGrid>
      <w:tr w:rsidR="000C6D0C" w:rsidRPr="000C6D0C" w14:paraId="184FC813" w14:textId="77777777" w:rsidTr="000C6D0C">
        <w:tc>
          <w:tcPr>
            <w:tcW w:w="5529" w:type="dxa"/>
            <w:hideMark/>
          </w:tcPr>
          <w:p w14:paraId="1FE4A524" w14:textId="77777777" w:rsidR="000C6D0C" w:rsidRPr="000C6D0C" w:rsidRDefault="000C6D0C">
            <w:pPr>
              <w:tabs>
                <w:tab w:val="left" w:pos="7960"/>
              </w:tabs>
              <w:spacing w:before="60"/>
              <w:ind w:hanging="16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val="en-US"/>
              </w:rPr>
            </w:pPr>
            <w:r w:rsidRPr="000C6D0C"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  <w:t>Inspection Checklist for Sailing Pleasure Boats</w:t>
            </w:r>
          </w:p>
        </w:tc>
        <w:tc>
          <w:tcPr>
            <w:tcW w:w="5239" w:type="dxa"/>
            <w:hideMark/>
          </w:tcPr>
          <w:p w14:paraId="21A028F3" w14:textId="77777777" w:rsidR="000C6D0C" w:rsidRPr="000C6D0C" w:rsidRDefault="000C6D0C">
            <w:pPr>
              <w:bidi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bidi="ar-JO"/>
              </w:rPr>
            </w:pPr>
            <w:r w:rsidRPr="000C6D0C"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  <w:t>قائمة التفتيش للوسائل البحرية الشراعية النزهة</w:t>
            </w:r>
          </w:p>
        </w:tc>
      </w:tr>
    </w:tbl>
    <w:tbl>
      <w:tblPr>
        <w:tblStyle w:val="TableGrid14"/>
        <w:bidiVisual/>
        <w:tblW w:w="0" w:type="dxa"/>
        <w:tblInd w:w="-12" w:type="dxa"/>
        <w:tblLayout w:type="fixed"/>
        <w:tblLook w:val="04A0" w:firstRow="1" w:lastRow="0" w:firstColumn="1" w:lastColumn="0" w:noHBand="0" w:noVBand="1"/>
      </w:tblPr>
      <w:tblGrid>
        <w:gridCol w:w="567"/>
        <w:gridCol w:w="7283"/>
        <w:gridCol w:w="1645"/>
        <w:gridCol w:w="709"/>
        <w:gridCol w:w="552"/>
      </w:tblGrid>
      <w:tr w:rsidR="000C6D0C" w:rsidRPr="000C6D0C" w14:paraId="52A66079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7BB338E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73B5A054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9D4BD3D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وثائق والسجلات</w:t>
            </w:r>
          </w:p>
          <w:p w14:paraId="116C976B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DF99793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3B38A29E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6C3546E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0E8AA8F3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8803376" w14:textId="77777777" w:rsidR="000C6D0C" w:rsidRPr="000C6D0C" w:rsidRDefault="000C6D0C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6943371E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0C6D0C" w:rsidRPr="000C6D0C" w14:paraId="66371E01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3CFF559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55532378" w:edGrp="everyone" w:colFirst="3" w:colLast="3"/>
            <w:permStart w:id="301793870" w:edGrp="everyone" w:colFirst="4" w:colLast="4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0426AE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رخيص الوسيلة</w:t>
            </w:r>
          </w:p>
          <w:p w14:paraId="764CC8C2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 xml:space="preserve">Vessel license 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BEBBE0" w14:textId="77777777" w:rsidR="000C6D0C" w:rsidRPr="000C6D0C" w:rsidRDefault="000C6D0C" w:rsidP="000C6D0C">
            <w:pPr>
              <w:numPr>
                <w:ilvl w:val="0"/>
                <w:numId w:val="1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3A74E5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A313B1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4CC507A9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B86FFC0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23598481" w:edGrp="everyone" w:colFirst="3" w:colLast="3"/>
            <w:permStart w:id="242556509" w:edGrp="everyone" w:colFirst="4" w:colLast="4"/>
            <w:permEnd w:id="855532378"/>
            <w:permEnd w:id="301793870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0E5E77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راخيص الطاقم</w:t>
            </w:r>
          </w:p>
          <w:p w14:paraId="034ABC7F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 xml:space="preserve">Crew licenses 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E0FA1" w14:textId="77777777" w:rsidR="000C6D0C" w:rsidRPr="000C6D0C" w:rsidRDefault="000C6D0C" w:rsidP="000C6D0C">
            <w:pPr>
              <w:numPr>
                <w:ilvl w:val="0"/>
                <w:numId w:val="1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1A75DF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28C973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67D44449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DC3B1CA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03280652" w:edGrp="everyone" w:colFirst="3" w:colLast="3"/>
            <w:permStart w:id="2136110988" w:edGrp="everyone" w:colFirst="4" w:colLast="4"/>
            <w:permEnd w:id="623598481"/>
            <w:permEnd w:id="242556509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887298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رخيص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راديوي</w:t>
            </w:r>
            <w:r w:rsidRPr="000C6D0C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-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للوسائل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تي</w:t>
            </w:r>
            <w:r w:rsidRPr="000C6D0C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يزيد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طولها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35)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قدما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 </w:t>
            </w:r>
          </w:p>
          <w:p w14:paraId="68A0ED62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0C6D0C">
              <w:rPr>
                <w:rFonts w:asciiTheme="minorBidi" w:hAnsiTheme="minorBidi" w:cstheme="minorBidi"/>
                <w:sz w:val="24"/>
                <w:szCs w:val="24"/>
              </w:rPr>
              <w:tab/>
              <w:t xml:space="preserve">Radio license – </w:t>
            </w:r>
            <w:r w:rsidRPr="000C6D0C">
              <w:rPr>
                <w:rFonts w:asciiTheme="minorBidi" w:hAnsiTheme="minorBidi" w:cstheme="minorBidi"/>
                <w:szCs w:val="20"/>
              </w:rPr>
              <w:t>(for vessels length above 35 ft.)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BFC357" w14:textId="77777777" w:rsidR="000C6D0C" w:rsidRPr="000C6D0C" w:rsidRDefault="000C6D0C" w:rsidP="000C6D0C">
            <w:pPr>
              <w:numPr>
                <w:ilvl w:val="0"/>
                <w:numId w:val="1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581F3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471A99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5384E335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54C8327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36222293" w:edGrp="everyone" w:colFirst="3" w:colLast="3"/>
            <w:permStart w:id="1130457880" w:edGrp="everyone" w:colFirst="4" w:colLast="4"/>
            <w:permEnd w:id="1403280652"/>
            <w:permEnd w:id="2136110988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5058D0" w14:textId="77777777" w:rsidR="000C6D0C" w:rsidRPr="000C6D0C" w:rsidRDefault="000C6D0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تيب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تزان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</w:rPr>
              <w:t>)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ذا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كانت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تحمل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كثر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12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راكبا</w:t>
            </w:r>
            <w:r w:rsidRPr="000C6D0C">
              <w:rPr>
                <w:rFonts w:asciiTheme="minorBidi" w:hAnsiTheme="minorBidi" w:cstheme="minorBidi"/>
                <w:szCs w:val="20"/>
              </w:rPr>
              <w:t>(</w:t>
            </w:r>
          </w:p>
          <w:p w14:paraId="6C6C281C" w14:textId="77777777" w:rsidR="000C6D0C" w:rsidRPr="000C6D0C" w:rsidRDefault="000C6D0C">
            <w:pPr>
              <w:rPr>
                <w:rFonts w:asciiTheme="minorBidi" w:hAnsiTheme="minorBidi" w:cstheme="minorBidi"/>
                <w:sz w:val="26"/>
                <w:szCs w:val="26"/>
                <w:lang w:bidi="ar-JO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 xml:space="preserve">Stability Booklet -  </w:t>
            </w:r>
            <w:r w:rsidRPr="000C6D0C">
              <w:rPr>
                <w:rFonts w:asciiTheme="minorBidi" w:hAnsiTheme="minorBidi" w:cstheme="minorBidi"/>
                <w:szCs w:val="20"/>
              </w:rPr>
              <w:t>(if the vessel licensed to  more than 12 passengers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lang w:bidi="ar-JO"/>
              </w:rPr>
              <w:t>)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BA074" w14:textId="77777777" w:rsidR="000C6D0C" w:rsidRPr="000C6D0C" w:rsidRDefault="000C6D0C" w:rsidP="000C6D0C">
            <w:pPr>
              <w:numPr>
                <w:ilvl w:val="0"/>
                <w:numId w:val="1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57335E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5A83F3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permEnd w:id="2036222293"/>
      <w:permEnd w:id="1130457880"/>
      <w:tr w:rsidR="000C6D0C" w:rsidRPr="000C6D0C" w14:paraId="1C9526F4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C0D519B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1600699F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8E0C916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الملاحة والاتصال</w:t>
            </w:r>
          </w:p>
          <w:p w14:paraId="528F200A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7CD11AC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712BDEDB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B115C90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2418D476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79B65AB" w14:textId="77777777" w:rsidR="000C6D0C" w:rsidRPr="000C6D0C" w:rsidRDefault="000C6D0C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4F9830CE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0C6D0C" w:rsidRPr="000C6D0C" w14:paraId="06D15D85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104297F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26342947" w:edGrp="everyone" w:colFirst="3" w:colLast="3"/>
            <w:permStart w:id="1417543965" w:edGrp="everyone" w:colFirst="4" w:colLast="4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B8B239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نوار ملاحية </w:t>
            </w:r>
          </w:p>
          <w:p w14:paraId="4399FA51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>Navigation lights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4C574" w14:textId="77777777" w:rsidR="000C6D0C" w:rsidRPr="000C6D0C" w:rsidRDefault="000C6D0C" w:rsidP="000C6D0C">
            <w:pPr>
              <w:numPr>
                <w:ilvl w:val="0"/>
                <w:numId w:val="1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B7A650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744D97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0AF911AA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8FD6B9E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92482459" w:edGrp="everyone" w:colFirst="3" w:colLast="3"/>
            <w:permStart w:id="1713724708" w:edGrp="everyone" w:colFirst="4" w:colLast="4"/>
            <w:permEnd w:id="1526342947"/>
            <w:permEnd w:id="1417543965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165DFF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جهاز تحديد المواقع</w:t>
            </w:r>
          </w:p>
          <w:p w14:paraId="7E20D20E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highlight w:val="yellow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>GPS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275BCC" w14:textId="77777777" w:rsidR="000C6D0C" w:rsidRPr="000C6D0C" w:rsidRDefault="000C6D0C" w:rsidP="000C6D0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F96C91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C6A6C8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29C74A0D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027536B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46354508" w:edGrp="everyone" w:colFirst="3" w:colLast="3"/>
            <w:permStart w:id="1773342025" w:edGrp="everyone" w:colFirst="4" w:colLast="4"/>
            <w:permEnd w:id="1692482459"/>
            <w:permEnd w:id="1713724708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B7ED3D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تصال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سلكي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C6D0C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للوسائل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تي</w:t>
            </w:r>
            <w:r w:rsidRPr="000C6D0C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يزيد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طولها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35)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قدما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5E150DEE" w14:textId="77777777" w:rsidR="000C6D0C" w:rsidRPr="000C6D0C" w:rsidRDefault="000C6D0C">
            <w:pPr>
              <w:tabs>
                <w:tab w:val="left" w:pos="2935"/>
                <w:tab w:val="right" w:pos="7642"/>
              </w:tabs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0C6D0C">
              <w:rPr>
                <w:rFonts w:asciiTheme="minorBidi" w:hAnsiTheme="minorBidi" w:cstheme="minorBidi"/>
                <w:sz w:val="24"/>
                <w:szCs w:val="24"/>
              </w:rPr>
              <w:tab/>
              <w:t>VHF Radio - (</w:t>
            </w:r>
            <w:r w:rsidRPr="000C6D0C">
              <w:rPr>
                <w:rFonts w:asciiTheme="minorBidi" w:hAnsiTheme="minorBidi" w:cstheme="minorBidi"/>
                <w:szCs w:val="20"/>
              </w:rPr>
              <w:t>for vessels length above 35 ft.)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45C51" w14:textId="77777777" w:rsidR="000C6D0C" w:rsidRPr="000C6D0C" w:rsidRDefault="000C6D0C" w:rsidP="000C6D0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168F1A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7CC612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711276F5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D70A053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3164431" w:edGrp="everyone" w:colFirst="3" w:colLast="3"/>
            <w:permStart w:id="597697895" w:edGrp="everyone" w:colFirst="4" w:colLast="4"/>
            <w:permEnd w:id="846354508"/>
            <w:permEnd w:id="1773342025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C3748E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وسيلة اتصال مناسبة  </w:t>
            </w:r>
          </w:p>
          <w:p w14:paraId="195B54B7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highlight w:val="yellow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 xml:space="preserve">Suitable communication aid 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CD9DE3" w14:textId="77777777" w:rsidR="000C6D0C" w:rsidRPr="000C6D0C" w:rsidRDefault="000C6D0C" w:rsidP="000C6D0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2EEA26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D9A819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07462CE2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C6A97D4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70624948" w:edGrp="everyone" w:colFirst="3" w:colLast="3"/>
            <w:permStart w:id="477980012" w:edGrp="everyone" w:colFirst="4" w:colLast="4"/>
            <w:permEnd w:id="173164431"/>
            <w:permEnd w:id="597697895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4F7F8C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وصلة مغناطيسية </w:t>
            </w:r>
          </w:p>
          <w:p w14:paraId="14DD0E7B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 xml:space="preserve">Magnetic compass 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813861" w14:textId="77777777" w:rsidR="000C6D0C" w:rsidRPr="000C6D0C" w:rsidRDefault="000C6D0C" w:rsidP="000C6D0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5CEE2E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2A27D0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06440F58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A34972B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65166729" w:edGrp="everyone" w:colFirst="3" w:colLast="3"/>
            <w:permStart w:id="1781137580" w:edGrp="everyone" w:colFirst="4" w:colLast="4"/>
            <w:permEnd w:id="270624948"/>
            <w:permEnd w:id="477980012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9827E2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اكس راداري</w:t>
            </w:r>
          </w:p>
          <w:p w14:paraId="6E3EEC14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>Radar reflector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3B971" w14:textId="77777777" w:rsidR="000C6D0C" w:rsidRPr="000C6D0C" w:rsidRDefault="000C6D0C" w:rsidP="000C6D0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1E1FC1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B52B20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56C099B0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C0D5697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15430322" w:edGrp="everyone" w:colFirst="3" w:colLast="3"/>
            <w:permStart w:id="1564174595" w:edGrp="everyone" w:colFirst="4" w:colLast="4"/>
            <w:permEnd w:id="265166729"/>
            <w:permEnd w:id="1781137580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BFE4D4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بوق</w:t>
            </w:r>
          </w:p>
          <w:p w14:paraId="2ABA6A2A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 xml:space="preserve">Horn   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79C3B" w14:textId="77777777" w:rsidR="000C6D0C" w:rsidRPr="000C6D0C" w:rsidRDefault="000C6D0C" w:rsidP="000C6D0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816E83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793A5B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65A62533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5D4CC9B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52479125" w:edGrp="everyone" w:colFirst="3" w:colLast="3"/>
            <w:permStart w:id="554852041" w:edGrp="everyone" w:colFirst="4" w:colLast="4"/>
            <w:permEnd w:id="315430322"/>
            <w:permEnd w:id="1564174595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BA1DB7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م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مارات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مثبتا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بساري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بارتفاع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مناسب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سطح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6212D34A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 xml:space="preserve">UAE flag 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0A79C" w14:textId="77777777" w:rsidR="000C6D0C" w:rsidRPr="000C6D0C" w:rsidRDefault="000C6D0C" w:rsidP="000C6D0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6ACA76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E5F2F2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7183D604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1EDF5F6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32552426" w:edGrp="everyone" w:colFirst="3" w:colLast="3"/>
            <w:permStart w:id="396913010" w:edGrp="everyone" w:colFirst="4" w:colLast="4"/>
            <w:permEnd w:id="1952479125"/>
            <w:permEnd w:id="554852041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01AF71" w14:textId="77777777" w:rsidR="000C6D0C" w:rsidRPr="000C6D0C" w:rsidRDefault="000C6D0C">
            <w:pPr>
              <w:tabs>
                <w:tab w:val="left" w:pos="4758"/>
              </w:tabs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م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حري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فا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>(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للقوارب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مخصص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للغوص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فقط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>)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ab/>
            </w:r>
          </w:p>
          <w:p w14:paraId="08B44A10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 xml:space="preserve">Alpha flag - </w:t>
            </w:r>
            <w:r w:rsidRPr="000C6D0C">
              <w:rPr>
                <w:rFonts w:asciiTheme="minorBidi" w:hAnsiTheme="minorBidi" w:cstheme="minorBidi"/>
                <w:szCs w:val="20"/>
              </w:rPr>
              <w:t>(for diving boats only)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9EA49" w14:textId="77777777" w:rsidR="000C6D0C" w:rsidRPr="000C6D0C" w:rsidRDefault="000C6D0C" w:rsidP="000C6D0C">
            <w:pPr>
              <w:numPr>
                <w:ilvl w:val="0"/>
                <w:numId w:val="1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ED94E9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7696CB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permEnd w:id="232552426"/>
      <w:permEnd w:id="396913010"/>
      <w:tr w:rsidR="000C6D0C" w:rsidRPr="000C6D0C" w14:paraId="72067E13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9B64359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10429CC1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6844F69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والانقاذ</w:t>
            </w: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</w:p>
          <w:p w14:paraId="7CE74AEE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03279DB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3B79A7E4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52AADCB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115A2807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ABE61DE" w14:textId="77777777" w:rsidR="000C6D0C" w:rsidRPr="000C6D0C" w:rsidRDefault="000C6D0C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04BD6CE0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0C6D0C" w:rsidRPr="000C6D0C" w14:paraId="02FF216A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E1FA1A6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35990424" w:edGrp="everyone" w:colFirst="3" w:colLast="3"/>
            <w:permStart w:id="37751407" w:edGrp="everyone" w:colFirst="4" w:colLast="4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895C29" w14:textId="77777777" w:rsidR="000C6D0C" w:rsidRPr="000C6D0C" w:rsidRDefault="000C6D0C">
            <w:pPr>
              <w:bidi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rtl/>
                <w:lang w:bidi="ar-SA"/>
              </w:rPr>
              <w:t xml:space="preserve">-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مزود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بصافر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ومصدر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إنار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لكل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شخص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16A1584E" w14:textId="77777777" w:rsidR="000C6D0C" w:rsidRPr="000C6D0C" w:rsidRDefault="000C6D0C">
            <w:pPr>
              <w:tabs>
                <w:tab w:val="left" w:pos="852"/>
                <w:tab w:val="right" w:pos="7640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 xml:space="preserve">Lifejackets - </w:t>
            </w:r>
            <w:r w:rsidRPr="000C6D0C">
              <w:rPr>
                <w:rFonts w:asciiTheme="minorBidi" w:hAnsiTheme="minorBidi" w:cstheme="minorBidi"/>
                <w:szCs w:val="20"/>
              </w:rPr>
              <w:t>with whistle and light for all personnel on-board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55FC8" w14:textId="77777777" w:rsidR="000C6D0C" w:rsidRPr="000C6D0C" w:rsidRDefault="000C6D0C" w:rsidP="000C6D0C">
            <w:pPr>
              <w:numPr>
                <w:ilvl w:val="0"/>
                <w:numId w:val="1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F86562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561F65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539DFF79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0B18A12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01434469" w:edGrp="everyone" w:colFirst="3" w:colLast="3"/>
            <w:permStart w:id="1343188954" w:edGrp="everyone" w:colFirst="4" w:colLast="4"/>
            <w:permEnd w:id="935990424"/>
            <w:permEnd w:id="37751407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0A9CFD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حتياطية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بنسب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10%)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زياد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عدد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كلي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به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60353BEF" w14:textId="77777777" w:rsidR="000C6D0C" w:rsidRPr="000C6D0C" w:rsidRDefault="000C6D0C">
            <w:pPr>
              <w:tabs>
                <w:tab w:val="left" w:pos="4680"/>
              </w:tabs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 xml:space="preserve">Spare Lifejackets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-</w:t>
            </w:r>
            <w:r w:rsidRPr="000C6D0C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</w:rPr>
              <w:t>(10%) in excess of the authorized total number.</w:t>
            </w:r>
            <w:r w:rsidRPr="000C6D0C">
              <w:rPr>
                <w:rFonts w:asciiTheme="minorBidi" w:hAnsiTheme="minorBidi" w:cstheme="minorBidi"/>
                <w:sz w:val="24"/>
                <w:szCs w:val="24"/>
              </w:rPr>
              <w:tab/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933D9" w14:textId="77777777" w:rsidR="000C6D0C" w:rsidRPr="000C6D0C" w:rsidRDefault="000C6D0C" w:rsidP="000C6D0C">
            <w:pPr>
              <w:numPr>
                <w:ilvl w:val="0"/>
                <w:numId w:val="1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570345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253638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252CE50C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F5EABD5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24851003" w:edGrp="everyone" w:colFirst="3" w:colLast="3"/>
            <w:permStart w:id="2029718170" w:edGrp="everyone" w:colFirst="4" w:colLast="4"/>
            <w:permEnd w:id="1501434469"/>
            <w:permEnd w:id="1343188954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F2F348" w14:textId="77777777" w:rsidR="000C6D0C" w:rsidRPr="000C6D0C" w:rsidRDefault="000C6D0C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أطفال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حسب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عدد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أطفال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متواجدين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0C6BD006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 xml:space="preserve">Life jackets for children – </w:t>
            </w:r>
            <w:r w:rsidRPr="000C6D0C">
              <w:rPr>
                <w:rFonts w:asciiTheme="minorBidi" w:hAnsiTheme="minorBidi" w:cstheme="minorBidi"/>
                <w:szCs w:val="20"/>
              </w:rPr>
              <w:t>according to the number of children on the vessel.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1838DE" w14:textId="77777777" w:rsidR="000C6D0C" w:rsidRPr="000C6D0C" w:rsidRDefault="000C6D0C" w:rsidP="000C6D0C">
            <w:pPr>
              <w:numPr>
                <w:ilvl w:val="0"/>
                <w:numId w:val="1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4A6972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BC4195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64D4D6E1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65BB0C3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0803133" w:edGrp="everyone" w:colFirst="3" w:colLast="3"/>
            <w:permStart w:id="540544678" w:edGrp="everyone" w:colFirst="4" w:colLast="4"/>
            <w:permEnd w:id="1824851003"/>
            <w:permEnd w:id="2029718170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4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98F38B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متصل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بحبل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قابل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للطفو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.</w:t>
            </w:r>
          </w:p>
          <w:p w14:paraId="74C3F901" w14:textId="77777777" w:rsidR="000C6D0C" w:rsidRPr="000C6D0C" w:rsidRDefault="000C6D0C">
            <w:pPr>
              <w:tabs>
                <w:tab w:val="left" w:pos="1932"/>
                <w:tab w:val="right" w:pos="7642"/>
              </w:tabs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0C6D0C">
              <w:rPr>
                <w:rFonts w:asciiTheme="minorBidi" w:hAnsiTheme="minorBidi" w:cstheme="minorBidi"/>
                <w:sz w:val="24"/>
                <w:szCs w:val="24"/>
              </w:rPr>
              <w:tab/>
              <w:t>Lifebuoy - with buoyant line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48F94" w14:textId="77777777" w:rsidR="000C6D0C" w:rsidRPr="000C6D0C" w:rsidRDefault="000C6D0C" w:rsidP="000C6D0C">
            <w:pPr>
              <w:numPr>
                <w:ilvl w:val="0"/>
                <w:numId w:val="1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74F01E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2C7017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5E0451B1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4445C3D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32771242" w:edGrp="everyone" w:colFirst="3" w:colLast="3"/>
            <w:permStart w:id="9325489" w:edGrp="everyone" w:colFirst="4" w:colLast="4"/>
            <w:permEnd w:id="140803133"/>
            <w:permEnd w:id="540544678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937C94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مزود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بمصدر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إنار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ذاتي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اشتعال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7E1F3398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>Lifebuoy - with self-ignition light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B5BC3" w14:textId="77777777" w:rsidR="000C6D0C" w:rsidRPr="000C6D0C" w:rsidRDefault="000C6D0C" w:rsidP="000C6D0C">
            <w:pPr>
              <w:numPr>
                <w:ilvl w:val="0"/>
                <w:numId w:val="1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CBFFF6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275C15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4984A563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6BED8C1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61984557" w:edGrp="everyone" w:colFirst="3" w:colLast="3"/>
            <w:permStart w:id="1152596843" w:edGrp="everyone" w:colFirst="4" w:colLast="4"/>
            <w:permEnd w:id="732771242"/>
            <w:permEnd w:id="9325489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8E472B" w14:textId="77777777" w:rsidR="000C6D0C" w:rsidRPr="000C6D0C" w:rsidRDefault="000C6D0C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ماثات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تتسع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لجميع</w:t>
            </w:r>
            <w:r w:rsidRPr="000C6D0C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أشخاص</w:t>
            </w:r>
            <w:r w:rsidRPr="000C6D0C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0C6D0C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بحملهم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ذا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طولها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أكثر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12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مترا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>)</w:t>
            </w:r>
          </w:p>
          <w:p w14:paraId="674D1B67" w14:textId="77777777" w:rsidR="000C6D0C" w:rsidRPr="000C6D0C" w:rsidRDefault="000C6D0C">
            <w:pPr>
              <w:tabs>
                <w:tab w:val="right" w:pos="7642"/>
              </w:tabs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ab/>
              <w:t xml:space="preserve">Life Rafts - </w:t>
            </w:r>
            <w:r w:rsidRPr="000C6D0C">
              <w:rPr>
                <w:rFonts w:asciiTheme="minorBidi" w:hAnsiTheme="minorBidi" w:cstheme="minorBidi"/>
                <w:sz w:val="18"/>
                <w:szCs w:val="18"/>
              </w:rPr>
              <w:t>to accommodate all persons authorized to be on board (if length more than 12m)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13602" w14:textId="77777777" w:rsidR="000C6D0C" w:rsidRPr="000C6D0C" w:rsidRDefault="000C6D0C" w:rsidP="000C6D0C">
            <w:pPr>
              <w:numPr>
                <w:ilvl w:val="0"/>
                <w:numId w:val="1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219A4E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298949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5BBE9A85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0C9A827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12708914" w:edGrp="everyone" w:colFirst="3" w:colLast="3"/>
            <w:permStart w:id="228657499" w:edGrp="everyone" w:colFirst="4" w:colLast="4"/>
            <w:permEnd w:id="2061984557"/>
            <w:permEnd w:id="1152596843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4483D5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إشارات استغاثة مشاعل يدوية</w:t>
            </w:r>
          </w:p>
          <w:p w14:paraId="06826DE8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 xml:space="preserve">Hand flares distress signals  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BF0EF5" w14:textId="77777777" w:rsidR="000C6D0C" w:rsidRPr="000C6D0C" w:rsidRDefault="000C6D0C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ADB741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5C01D1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61DBB25A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A3ADA3A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08752209" w:edGrp="everyone" w:colFirst="3" w:colLast="3"/>
            <w:permStart w:id="1636584461" w:edGrp="everyone" w:colFirst="4" w:colLast="4"/>
            <w:permEnd w:id="512708914"/>
            <w:permEnd w:id="228657499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D2AAD9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إشارات استغاثة دخانية</w:t>
            </w:r>
          </w:p>
          <w:p w14:paraId="72F1477B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>Smoke distress signals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50353E" w14:textId="77777777" w:rsidR="000C6D0C" w:rsidRPr="000C6D0C" w:rsidRDefault="000C6D0C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7533A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E0D1C2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62B77FC7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4560D59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64185273" w:edGrp="everyone" w:colFirst="3" w:colLast="3"/>
            <w:permStart w:id="926356892" w:edGrp="everyone" w:colFirst="4" w:colLast="4"/>
            <w:permEnd w:id="408752209"/>
            <w:permEnd w:id="1636584461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4AE354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ندوق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سعافات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لية</w:t>
            </w:r>
          </w:p>
          <w:p w14:paraId="37FFD8BF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>First aid box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D8F2" w14:textId="77777777" w:rsidR="000C6D0C" w:rsidRPr="000C6D0C" w:rsidRDefault="000C6D0C" w:rsidP="000C6D0C">
            <w:pPr>
              <w:numPr>
                <w:ilvl w:val="0"/>
                <w:numId w:val="1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D1B9A5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CBC0FD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2A676F3C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4ADD547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04161778" w:edGrp="everyone" w:colFirst="3" w:colLast="3"/>
            <w:permStart w:id="2145791615" w:edGrp="everyone" w:colFirst="4" w:colLast="4"/>
            <w:permEnd w:id="1664185273"/>
            <w:permEnd w:id="926356892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DBD26C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صباح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دوي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قاوم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ماء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0B24339B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C87E5" w14:textId="77777777" w:rsidR="000C6D0C" w:rsidRPr="000C6D0C" w:rsidRDefault="000C6D0C" w:rsidP="000C6D0C">
            <w:pPr>
              <w:numPr>
                <w:ilvl w:val="0"/>
                <w:numId w:val="1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5613B6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3F1DCF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0267A4EC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D230CE3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9835623" w:edGrp="everyone" w:colFirst="3" w:colLast="3"/>
            <w:permStart w:id="793276097" w:edGrp="everyone" w:colFirst="4" w:colLast="4"/>
            <w:permEnd w:id="904161778"/>
            <w:permEnd w:id="2145791615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B2543B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68562742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 xml:space="preserve">Emergency Numbers- </w:t>
            </w:r>
            <w:r w:rsidRPr="000C6D0C">
              <w:rPr>
                <w:rFonts w:asciiTheme="minorBidi" w:hAnsiTheme="minorBidi" w:cstheme="minorBidi"/>
                <w:szCs w:val="20"/>
              </w:rPr>
              <w:t>a copy shall be installed in a visible place on the vessel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2D0849" w14:textId="77777777" w:rsidR="000C6D0C" w:rsidRPr="000C6D0C" w:rsidRDefault="000C6D0C" w:rsidP="000C6D0C">
            <w:pPr>
              <w:numPr>
                <w:ilvl w:val="0"/>
                <w:numId w:val="1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A3B547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6E600E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permEnd w:id="99835623"/>
      <w:permEnd w:id="793276097"/>
      <w:tr w:rsidR="000C6D0C" w:rsidRPr="000C6D0C" w14:paraId="5CF35BAC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D2EAF2D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63033496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D054AEB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كشف ومكافحة الحريق</w:t>
            </w:r>
          </w:p>
          <w:p w14:paraId="1F17C67B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E261D7E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47466F8C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432229A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4266587E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B5DBF00" w14:textId="77777777" w:rsidR="000C6D0C" w:rsidRPr="000C6D0C" w:rsidRDefault="000C6D0C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06754C0E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0C6D0C" w:rsidRPr="000C6D0C" w14:paraId="02C9BDD8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F10C43A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039234390" w:edGrp="everyone" w:colFirst="3" w:colLast="3"/>
            <w:permStart w:id="1689392144" w:edGrp="everyone" w:colFirst="4" w:colLast="4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4D0BE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18"/>
                <w:szCs w:val="18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طفاية حريق تناسب الحرائق البترولية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(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وجود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محرك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دفع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مساعد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>)</w:t>
            </w:r>
          </w:p>
          <w:p w14:paraId="0808E39E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16"/>
                <w:szCs w:val="16"/>
                <w:rtl/>
              </w:rPr>
            </w:pPr>
            <w:r w:rsidRPr="000C6D0C">
              <w:rPr>
                <w:rFonts w:asciiTheme="minorBidi" w:hAnsiTheme="minorBidi" w:cstheme="minorBidi"/>
              </w:rPr>
              <w:t xml:space="preserve">Fire Extinguisher </w:t>
            </w:r>
            <w:r w:rsidRPr="000C6D0C">
              <w:rPr>
                <w:rFonts w:asciiTheme="minorBidi" w:hAnsiTheme="minorBidi" w:cstheme="minorBidi"/>
                <w:sz w:val="28"/>
                <w:szCs w:val="28"/>
              </w:rPr>
              <w:t xml:space="preserve">- </w:t>
            </w:r>
            <w:r w:rsidRPr="000C6D0C">
              <w:rPr>
                <w:rFonts w:asciiTheme="minorBidi" w:hAnsiTheme="minorBidi" w:cstheme="minorBidi"/>
                <w:sz w:val="16"/>
                <w:szCs w:val="16"/>
              </w:rPr>
              <w:t>suitable for petrol fires if the vessel provided with auxiliary propulsion system</w:t>
            </w:r>
          </w:p>
          <w:p w14:paraId="68B873F1" w14:textId="211D2C99" w:rsidR="000C6D0C" w:rsidRPr="000C6D0C" w:rsidRDefault="000C6D0C" w:rsidP="000C6D0C">
            <w:pPr>
              <w:bidi/>
              <w:rPr>
                <w:rFonts w:asciiTheme="minorBidi" w:hAnsiTheme="minorBidi" w:cstheme="minorBidi"/>
                <w:sz w:val="16"/>
                <w:szCs w:val="16"/>
              </w:rPr>
            </w:pP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4D9D1" w14:textId="77777777" w:rsidR="000C6D0C" w:rsidRPr="000C6D0C" w:rsidRDefault="000C6D0C" w:rsidP="000C6D0C">
            <w:pPr>
              <w:numPr>
                <w:ilvl w:val="0"/>
                <w:numId w:val="1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64E4AA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A5415F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permEnd w:id="1039234390"/>
      <w:permEnd w:id="1689392144"/>
      <w:tr w:rsidR="000C6D0C" w:rsidRPr="000C6D0C" w14:paraId="7C1632B6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084C357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5046991A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F6C69A4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 ومتطلبات أخرى</w:t>
            </w:r>
          </w:p>
          <w:p w14:paraId="3D1D8156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FF78208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454432D0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45E4175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0F0214ED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DE97F65" w14:textId="77777777" w:rsidR="000C6D0C" w:rsidRPr="000C6D0C" w:rsidRDefault="000C6D0C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61C9217A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0C6D0C" w:rsidRPr="000C6D0C" w14:paraId="5A534245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AA477CF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68520146" w:edGrp="everyone" w:colFirst="3" w:colLast="3"/>
            <w:permStart w:id="1749510440" w:edGrp="everyone" w:colFirst="4" w:colLast="4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953E9B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دوية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لسحب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جوف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0C6D0C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</w:p>
          <w:p w14:paraId="028F8446" w14:textId="77777777" w:rsidR="000C6D0C" w:rsidRPr="000C6D0C" w:rsidRDefault="000C6D0C">
            <w:pPr>
              <w:tabs>
                <w:tab w:val="left" w:pos="2798"/>
                <w:tab w:val="right" w:pos="7642"/>
              </w:tabs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0C6D0C">
              <w:rPr>
                <w:rFonts w:asciiTheme="minorBidi" w:hAnsiTheme="minorBidi" w:cstheme="minorBidi"/>
                <w:sz w:val="24"/>
                <w:szCs w:val="24"/>
              </w:rPr>
              <w:tab/>
              <w:t>Hand pump</w:t>
            </w:r>
            <w:r w:rsidRPr="000C6D0C">
              <w:rPr>
                <w:rFonts w:asciiTheme="minorBidi" w:hAnsiTheme="minorBidi" w:cstheme="minorBidi"/>
                <w:color w:val="222222"/>
                <w:lang w:val="en"/>
              </w:rPr>
              <w:t xml:space="preserve"> - </w:t>
            </w:r>
            <w:r w:rsidRPr="000C6D0C">
              <w:rPr>
                <w:rFonts w:asciiTheme="minorBidi" w:hAnsiTheme="minorBidi" w:cstheme="minorBidi"/>
                <w:color w:val="222222"/>
                <w:szCs w:val="20"/>
                <w:lang w:val="en"/>
              </w:rPr>
              <w:t>to draw water from the vessel bilge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21B3D" w14:textId="77777777" w:rsidR="000C6D0C" w:rsidRPr="000C6D0C" w:rsidRDefault="000C6D0C" w:rsidP="000C6D0C">
            <w:pPr>
              <w:numPr>
                <w:ilvl w:val="0"/>
                <w:numId w:val="1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6BDAA3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AF8A24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2A274002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7223DF0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16983480" w:edGrp="everyone" w:colFirst="3" w:colLast="3"/>
            <w:permStart w:id="1522095245" w:edGrp="everyone" w:colFirst="4" w:colLast="4"/>
            <w:permEnd w:id="1868520146"/>
            <w:permEnd w:id="1749510440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AEF71C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دلو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اء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تصل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حبل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طول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اسب</w:t>
            </w:r>
          </w:p>
          <w:p w14:paraId="5E4A9542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0C6D0C"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  <w:t xml:space="preserve">Water bucket-  </w:t>
            </w:r>
            <w:r w:rsidRPr="000C6D0C">
              <w:rPr>
                <w:rFonts w:asciiTheme="minorBidi" w:hAnsiTheme="minorBidi" w:cstheme="minorBidi"/>
                <w:color w:val="222222"/>
                <w:szCs w:val="20"/>
                <w:lang w:val="en"/>
              </w:rPr>
              <w:t>connected to rope with a suitable length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CE5A2" w14:textId="77777777" w:rsidR="000C6D0C" w:rsidRPr="000C6D0C" w:rsidRDefault="000C6D0C" w:rsidP="000C6D0C">
            <w:pPr>
              <w:numPr>
                <w:ilvl w:val="0"/>
                <w:numId w:val="1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125DD5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A67019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4C637AC9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ECF46CC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86056097" w:edGrp="everyone" w:colFirst="3" w:colLast="3"/>
            <w:permStart w:id="523451089" w:edGrp="everyone" w:colFirst="4" w:colLast="4"/>
            <w:permEnd w:id="816983480"/>
            <w:permEnd w:id="1522095245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DBD12F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حرك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ساعد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للاستخدام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داخل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مراسي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والأندي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7BF4C014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 xml:space="preserve">Auxiliary power </w:t>
            </w:r>
            <w:r w:rsidRPr="000C6D0C"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  <w:t xml:space="preserve">propulsion system </w:t>
            </w:r>
            <w:r w:rsidRPr="000C6D0C">
              <w:rPr>
                <w:rFonts w:asciiTheme="minorBidi" w:hAnsiTheme="minorBidi" w:cstheme="minorBidi"/>
                <w:color w:val="222222"/>
                <w:lang w:val="en"/>
              </w:rPr>
              <w:t xml:space="preserve">-  </w:t>
            </w:r>
            <w:r w:rsidRPr="000C6D0C">
              <w:rPr>
                <w:rFonts w:asciiTheme="minorBidi" w:hAnsiTheme="minorBidi" w:cstheme="minorBidi"/>
                <w:color w:val="222222"/>
                <w:szCs w:val="20"/>
                <w:lang w:val="en"/>
              </w:rPr>
              <w:t>for use in marinas and clubs</w:t>
            </w:r>
            <w:r w:rsidRPr="000C6D0C">
              <w:rPr>
                <w:rFonts w:asciiTheme="minorBidi" w:hAnsiTheme="minorBidi" w:cstheme="minorBidi"/>
                <w:lang w:val="en"/>
              </w:rPr>
              <w:t xml:space="preserve"> 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9AE75" w14:textId="77777777" w:rsidR="000C6D0C" w:rsidRPr="000C6D0C" w:rsidRDefault="000C6D0C" w:rsidP="000C6D0C">
            <w:pPr>
              <w:numPr>
                <w:ilvl w:val="0"/>
                <w:numId w:val="1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26ADA0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DF94FC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319314A4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F6A58F3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7302323" w:edGrp="everyone" w:colFirst="3" w:colLast="3"/>
            <w:permStart w:id="1786646984" w:edGrp="everyone" w:colFirst="4" w:colLast="4"/>
            <w:permEnd w:id="1686056097"/>
            <w:permEnd w:id="523451089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E31348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رساة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تصلة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حبل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نزير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يتناسب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مع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منطق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إبحار</w:t>
            </w:r>
          </w:p>
          <w:p w14:paraId="1B67830E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 xml:space="preserve">Anchor with rope or chain-  </w:t>
            </w:r>
            <w:r w:rsidRPr="000C6D0C">
              <w:rPr>
                <w:rFonts w:asciiTheme="minorBidi" w:hAnsiTheme="minorBidi" w:cstheme="minorBidi"/>
                <w:szCs w:val="20"/>
              </w:rPr>
              <w:t>suitable for operation area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1B7804" w14:textId="77777777" w:rsidR="000C6D0C" w:rsidRPr="000C6D0C" w:rsidRDefault="000C6D0C" w:rsidP="000C6D0C">
            <w:pPr>
              <w:numPr>
                <w:ilvl w:val="0"/>
                <w:numId w:val="1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D819AD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5DF529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1351B152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28B9CE2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90414107" w:edGrp="everyone" w:colFirst="3" w:colLast="3"/>
            <w:permStart w:id="558564395" w:edGrp="everyone" w:colFirst="4" w:colLast="4"/>
            <w:permEnd w:id="137302323"/>
            <w:permEnd w:id="1786646984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5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0E8AFA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سلم آمن لاستخدام الركاب</w:t>
            </w:r>
          </w:p>
          <w:p w14:paraId="55F682D8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>Safe ladder for passenger use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67334" w14:textId="77777777" w:rsidR="000C6D0C" w:rsidRPr="000C6D0C" w:rsidRDefault="000C6D0C" w:rsidP="000C6D0C">
            <w:pPr>
              <w:numPr>
                <w:ilvl w:val="0"/>
                <w:numId w:val="1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7E90D2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8696BD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11D321E9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00C5667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78493178" w:edGrp="everyone" w:colFirst="3" w:colLast="3"/>
            <w:permStart w:id="1190159438" w:edGrp="everyone" w:colFirst="4" w:colLast="4"/>
            <w:permEnd w:id="1290414107"/>
            <w:permEnd w:id="558564395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5B8F6D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حبال للقطر والربط </w:t>
            </w:r>
          </w:p>
          <w:p w14:paraId="379A128D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>Towing &amp; mooring ropes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C68FC7" w14:textId="77777777" w:rsidR="000C6D0C" w:rsidRPr="000C6D0C" w:rsidRDefault="000C6D0C" w:rsidP="000C6D0C">
            <w:pPr>
              <w:numPr>
                <w:ilvl w:val="0"/>
                <w:numId w:val="1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8695FD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34FCCD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082D9DA6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BC8AE86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57388662" w:edGrp="everyone" w:colFirst="3" w:colLast="3"/>
            <w:permStart w:id="1891597533" w:edGrp="everyone" w:colFirst="4" w:colLast="4"/>
            <w:permEnd w:id="278493178"/>
            <w:permEnd w:id="1190159438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DC4471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جانبين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وفقا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للمعايير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معتمد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لدى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سلطة</w:t>
            </w:r>
            <w:r w:rsidRPr="000C6D0C">
              <w:rPr>
                <w:rFonts w:asciiTheme="minorBidi" w:hAnsiTheme="minorBidi" w:cstheme="minorBidi"/>
                <w:sz w:val="24"/>
                <w:szCs w:val="24"/>
              </w:rPr>
              <w:t>.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793A5CF8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 xml:space="preserve">Vessel Numbers - </w:t>
            </w:r>
            <w:r w:rsidRPr="000C6D0C">
              <w:rPr>
                <w:rFonts w:asciiTheme="minorBidi" w:hAnsiTheme="minorBidi" w:cstheme="minorBidi"/>
                <w:sz w:val="16"/>
                <w:szCs w:val="16"/>
              </w:rPr>
              <w:t>fixed on both sides in accordance with the standards approved by the Authority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D7F98" w14:textId="77777777" w:rsidR="000C6D0C" w:rsidRPr="000C6D0C" w:rsidRDefault="000C6D0C" w:rsidP="000C6D0C">
            <w:pPr>
              <w:numPr>
                <w:ilvl w:val="0"/>
                <w:numId w:val="1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E4BA77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D255AE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5A39D226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905ADF0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40978294" w:edGrp="everyone" w:colFirst="3" w:colLast="3"/>
            <w:permStart w:id="1880846402" w:edGrp="everyone" w:colFirst="4" w:colLast="4"/>
            <w:permEnd w:id="457388662"/>
            <w:permEnd w:id="1891597533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EEB8B6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صدر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اقة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هربائية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لتشغيل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أنوار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ملاحي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وأجهز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اتصال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ثابتة</w:t>
            </w:r>
          </w:p>
          <w:p w14:paraId="663106DD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0C6D0C">
              <w:rPr>
                <w:rFonts w:asciiTheme="minorBidi" w:hAnsiTheme="minorBidi" w:cstheme="minorBidi"/>
                <w:color w:val="222222"/>
                <w:sz w:val="24"/>
                <w:szCs w:val="24"/>
              </w:rPr>
              <w:t>E</w:t>
            </w:r>
            <w:r w:rsidRPr="000C6D0C"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  <w:t xml:space="preserve">electrical power supply </w:t>
            </w:r>
            <w:r w:rsidRPr="000C6D0C">
              <w:rPr>
                <w:rFonts w:asciiTheme="minorBidi" w:hAnsiTheme="minorBidi" w:cstheme="minorBidi"/>
                <w:color w:val="222222"/>
                <w:szCs w:val="20"/>
                <w:lang w:val="en"/>
              </w:rPr>
              <w:t>-</w:t>
            </w:r>
            <w:r w:rsidRPr="000C6D0C">
              <w:rPr>
                <w:rFonts w:asciiTheme="minorBidi" w:hAnsiTheme="minorBidi" w:cstheme="minorBidi"/>
                <w:color w:val="222222"/>
                <w:sz w:val="18"/>
                <w:szCs w:val="18"/>
                <w:lang w:val="en"/>
              </w:rPr>
              <w:t xml:space="preserve"> </w:t>
            </w:r>
            <w:r w:rsidRPr="000C6D0C">
              <w:rPr>
                <w:rFonts w:asciiTheme="minorBidi" w:hAnsiTheme="minorBidi" w:cstheme="minorBidi"/>
                <w:color w:val="222222"/>
                <w:sz w:val="16"/>
                <w:szCs w:val="16"/>
                <w:lang w:val="en"/>
              </w:rPr>
              <w:t xml:space="preserve">to run the navigation lights and  fixed  communication equipment 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E149F2" w14:textId="77777777" w:rsidR="000C6D0C" w:rsidRPr="000C6D0C" w:rsidRDefault="000C6D0C" w:rsidP="000C6D0C">
            <w:pPr>
              <w:numPr>
                <w:ilvl w:val="0"/>
                <w:numId w:val="1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DE6D7B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1AD3BE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71BCC94D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73FE980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1083421" w:edGrp="everyone" w:colFirst="3" w:colLast="3"/>
            <w:permStart w:id="1226193404" w:edGrp="everyone" w:colFirst="4" w:colLast="4"/>
            <w:permEnd w:id="1840978294"/>
            <w:permEnd w:id="1880846402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9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EDC158" w14:textId="77777777" w:rsidR="000C6D0C" w:rsidRPr="000C6D0C" w:rsidRDefault="000C6D0C">
            <w:pPr>
              <w:bidi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دن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خال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عيوب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ولا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يوجد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تسريب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للمياه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بطريق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تشكل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خطور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صلاحي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للإبحار</w:t>
            </w:r>
          </w:p>
          <w:p w14:paraId="611F31E5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 xml:space="preserve">Vessel Hull - </w:t>
            </w:r>
            <w:r w:rsidRPr="000C6D0C">
              <w:rPr>
                <w:rFonts w:asciiTheme="minorBidi" w:hAnsiTheme="minorBidi" w:cstheme="minorBidi"/>
                <w:sz w:val="18"/>
                <w:szCs w:val="18"/>
              </w:rPr>
              <w:t>free from defects and no water ingress affecting on the vessel seaworthiness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CA11BC" w14:textId="77777777" w:rsidR="000C6D0C" w:rsidRPr="000C6D0C" w:rsidRDefault="000C6D0C" w:rsidP="000C6D0C">
            <w:pPr>
              <w:numPr>
                <w:ilvl w:val="0"/>
                <w:numId w:val="1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171038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D613A7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23E33C69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8394CB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89235388" w:edGrp="everyone" w:colFirst="3" w:colLast="3"/>
            <w:permStart w:id="580612764" w:edGrp="everyone" w:colFirst="4" w:colLast="4"/>
            <w:permEnd w:id="181083421"/>
            <w:permEnd w:id="1226193404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01978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سم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</w:rPr>
              <w:t>–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طباع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رقم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دائم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جميع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معدات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620DF5D2" w14:textId="77777777" w:rsidR="000C6D0C" w:rsidRPr="000C6D0C" w:rsidRDefault="000C6D0C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Cs w:val="20"/>
              </w:rPr>
              <w:t xml:space="preserve">Labelling Safety Equipment </w:t>
            </w:r>
            <w:r w:rsidRPr="000C6D0C">
              <w:rPr>
                <w:rFonts w:asciiTheme="minorBidi" w:hAnsiTheme="minorBidi" w:cstheme="minorBidi"/>
              </w:rPr>
              <w:t xml:space="preserve">– </w:t>
            </w:r>
            <w:r w:rsidRPr="000C6D0C">
              <w:rPr>
                <w:rFonts w:asciiTheme="minorBidi" w:hAnsiTheme="minorBidi" w:cstheme="minorBidi"/>
                <w:sz w:val="16"/>
                <w:szCs w:val="16"/>
              </w:rPr>
              <w:t>Printing the vessel number permanently on all safety equipment.</w:t>
            </w:r>
          </w:p>
        </w:tc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C6257" w14:textId="77777777" w:rsidR="000C6D0C" w:rsidRPr="000C6D0C" w:rsidRDefault="000C6D0C" w:rsidP="000C6D0C">
            <w:pPr>
              <w:numPr>
                <w:ilvl w:val="0"/>
                <w:numId w:val="1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57069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62698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069E66C5" w14:textId="77777777" w:rsidTr="000C6D0C">
        <w:trPr>
          <w:trHeight w:val="34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913B8C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03856074" w:edGrp="everyone" w:colFirst="3" w:colLast="3"/>
            <w:permStart w:id="1418802795" w:edGrp="everyone" w:colFirst="4" w:colLast="4"/>
            <w:permEnd w:id="489235388"/>
            <w:permEnd w:id="580612764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64B90" w14:textId="77777777" w:rsidR="000C6D0C" w:rsidRPr="000C6D0C" w:rsidRDefault="000C6D0C">
            <w:pPr>
              <w:bidi/>
              <w:rPr>
                <w:rFonts w:asciiTheme="minorBidi" w:hAnsiTheme="minorBidi" w:cstheme="minorBidi"/>
                <w:szCs w:val="20"/>
                <w:lang w:bidi="ar-JO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تتم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صيانتها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دوري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قبل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شركة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Cs w:val="20"/>
                <w:rtl/>
                <w:lang w:bidi="ar-JO"/>
              </w:rPr>
              <w:t>معتمدة</w:t>
            </w:r>
          </w:p>
          <w:p w14:paraId="43ADCE1F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lang w:bidi="ar-JO"/>
              </w:rPr>
              <w:t xml:space="preserve">Safety Equipment </w:t>
            </w:r>
            <w:r w:rsidRPr="000C6D0C">
              <w:rPr>
                <w:rFonts w:asciiTheme="minorBidi" w:hAnsiTheme="minorBidi" w:cstheme="minorBidi"/>
                <w:szCs w:val="20"/>
                <w:lang w:bidi="ar-JO"/>
              </w:rPr>
              <w:t>– periodically maintained by a certified company</w:t>
            </w:r>
          </w:p>
        </w:tc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949EF" w14:textId="77777777" w:rsidR="000C6D0C" w:rsidRPr="000C6D0C" w:rsidRDefault="000C6D0C" w:rsidP="000C6D0C">
            <w:pPr>
              <w:numPr>
                <w:ilvl w:val="0"/>
                <w:numId w:val="1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64B63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6EEA8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</w:tbl>
    <w:tbl>
      <w:tblPr>
        <w:tblStyle w:val="TableGrid13"/>
        <w:bidiVisual/>
        <w:tblW w:w="0" w:type="dxa"/>
        <w:tblInd w:w="-16" w:type="dxa"/>
        <w:tblLayout w:type="fixed"/>
        <w:tblLook w:val="04A0" w:firstRow="1" w:lastRow="0" w:firstColumn="1" w:lastColumn="0" w:noHBand="0" w:noVBand="1"/>
      </w:tblPr>
      <w:tblGrid>
        <w:gridCol w:w="558"/>
        <w:gridCol w:w="7229"/>
        <w:gridCol w:w="1701"/>
        <w:gridCol w:w="709"/>
        <w:gridCol w:w="563"/>
      </w:tblGrid>
      <w:tr w:rsidR="000C6D0C" w:rsidRPr="000C6D0C" w14:paraId="27D26010" w14:textId="77777777" w:rsidTr="000C6D0C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ermEnd w:id="1303856074"/>
          <w:permEnd w:id="1418802795"/>
          <w:p w14:paraId="05D94ED7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7CB23537" w14:textId="77777777" w:rsidR="000C6D0C" w:rsidRPr="000C6D0C" w:rsidRDefault="000C6D0C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BB07823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1BFDCBFB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28719EC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43FA6659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C6D0C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83548A8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2F315D8D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3DEC244" w14:textId="77777777" w:rsidR="000C6D0C" w:rsidRPr="000C6D0C" w:rsidRDefault="000C6D0C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63CF6E96" w14:textId="77777777" w:rsidR="000C6D0C" w:rsidRPr="000C6D0C" w:rsidRDefault="000C6D0C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C6D0C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0C6D0C" w:rsidRPr="000C6D0C" w14:paraId="52626514" w14:textId="77777777" w:rsidTr="000C6D0C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CBC0B0C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1054045593" w:edGrp="everyone" w:colFirst="3" w:colLast="3"/>
            <w:permStart w:id="998140302" w:edGrp="everyone" w:colFirst="4" w:colLast="4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009EE7" w14:textId="77777777" w:rsidR="000C6D0C" w:rsidRPr="000C6D0C" w:rsidRDefault="000C6D0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ات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ظام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يه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وتي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رئي</w:t>
            </w:r>
          </w:p>
          <w:p w14:paraId="63DCF210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3F2A1A" w14:textId="77777777" w:rsidR="000C6D0C" w:rsidRPr="000C6D0C" w:rsidRDefault="000C6D0C" w:rsidP="000C6D0C">
            <w:pPr>
              <w:numPr>
                <w:ilvl w:val="0"/>
                <w:numId w:val="1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3EFC90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6C0757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53C30B50" w14:textId="77777777" w:rsidTr="000C6D0C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3CC8D41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72657888" w:edGrp="everyone" w:colFirst="3" w:colLast="3"/>
            <w:permStart w:id="1739596914" w:edGrp="everyone" w:colFirst="4" w:colLast="4"/>
            <w:permEnd w:id="1054045593"/>
            <w:permEnd w:id="998140302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53BA0C" w14:textId="77777777" w:rsidR="000C6D0C" w:rsidRPr="000C6D0C" w:rsidRDefault="000C6D0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1C154A7C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72EB7" w14:textId="77777777" w:rsidR="000C6D0C" w:rsidRPr="000C6D0C" w:rsidRDefault="000C6D0C" w:rsidP="000C6D0C">
            <w:pPr>
              <w:numPr>
                <w:ilvl w:val="0"/>
                <w:numId w:val="1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28211D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8B081D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0EC631BE" w14:textId="77777777" w:rsidTr="000C6D0C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C95E08A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15375055" w:edGrp="everyone" w:colFirst="3" w:colLast="3"/>
            <w:permStart w:id="1410037763" w:edGrp="everyone" w:colFirst="4" w:colLast="4"/>
            <w:permEnd w:id="572657888"/>
            <w:permEnd w:id="1739596914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D3FE3A" w14:textId="77777777" w:rsidR="000C6D0C" w:rsidRPr="000C6D0C" w:rsidRDefault="000C6D0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0BCCC6B9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F05DE8" w14:textId="77777777" w:rsidR="000C6D0C" w:rsidRPr="000C6D0C" w:rsidRDefault="000C6D0C">
            <w:pPr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4F57B0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E3BC92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57E94D08" w14:textId="77777777" w:rsidTr="000C6D0C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46EED82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58123878" w:edGrp="everyone" w:colFirst="3" w:colLast="3"/>
            <w:permStart w:id="1047082812" w:edGrp="everyone" w:colFirst="4" w:colLast="4"/>
            <w:permEnd w:id="1315375055"/>
            <w:permEnd w:id="1410037763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9A89DE" w14:textId="77777777" w:rsidR="000C6D0C" w:rsidRPr="000C6D0C" w:rsidRDefault="000C6D0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59A7C3DE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11FAA9" w14:textId="77777777" w:rsidR="000C6D0C" w:rsidRPr="000C6D0C" w:rsidRDefault="000C6D0C" w:rsidP="000C6D0C">
            <w:pPr>
              <w:numPr>
                <w:ilvl w:val="0"/>
                <w:numId w:val="1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C9E529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691F7A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52159F87" w14:textId="77777777" w:rsidTr="000C6D0C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C3D1136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09063341" w:edGrp="everyone" w:colFirst="3" w:colLast="3"/>
            <w:permStart w:id="1813645508" w:edGrp="everyone" w:colFirst="4" w:colLast="4"/>
            <w:permEnd w:id="458123878"/>
            <w:permEnd w:id="1047082812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5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CA0E46" w14:textId="77777777" w:rsidR="000C6D0C" w:rsidRPr="000C6D0C" w:rsidRDefault="000C6D0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0B925C1D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47F5C" w14:textId="77777777" w:rsidR="000C6D0C" w:rsidRPr="000C6D0C" w:rsidRDefault="000C6D0C" w:rsidP="000C6D0C">
            <w:pPr>
              <w:numPr>
                <w:ilvl w:val="0"/>
                <w:numId w:val="1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F69017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028784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4BFFBFDF" w14:textId="77777777" w:rsidTr="000C6D0C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295F050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56107045" w:edGrp="everyone" w:colFirst="3" w:colLast="3"/>
            <w:permStart w:id="1717520444" w:edGrp="everyone" w:colFirst="4" w:colLast="4"/>
            <w:permEnd w:id="1009063341"/>
            <w:permEnd w:id="1813645508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30E09C" w14:textId="77777777" w:rsidR="000C6D0C" w:rsidRPr="000C6D0C" w:rsidRDefault="000C6D0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0725BFAE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72531" w14:textId="77777777" w:rsidR="000C6D0C" w:rsidRPr="000C6D0C" w:rsidRDefault="000C6D0C" w:rsidP="000C6D0C">
            <w:pPr>
              <w:numPr>
                <w:ilvl w:val="0"/>
                <w:numId w:val="1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9A9E5F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BA66A0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C6D0C" w:rsidRPr="000C6D0C" w14:paraId="2E4C97A8" w14:textId="77777777" w:rsidTr="000C6D0C">
        <w:trPr>
          <w:trHeight w:val="3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D70AD3F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96022519" w:edGrp="everyone" w:colFirst="3" w:colLast="3"/>
            <w:permStart w:id="1119956085" w:edGrp="everyone" w:colFirst="4" w:colLast="4"/>
            <w:permEnd w:id="1456107045"/>
            <w:permEnd w:id="1717520444"/>
            <w:r w:rsidRPr="000C6D0C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B31E8E" w14:textId="77777777" w:rsidR="000C6D0C" w:rsidRPr="000C6D0C" w:rsidRDefault="000C6D0C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30A8112B" w14:textId="77777777" w:rsidR="000C6D0C" w:rsidRPr="000C6D0C" w:rsidRDefault="000C6D0C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C6D0C">
              <w:rPr>
                <w:rFonts w:asciiTheme="minorBidi" w:hAnsiTheme="minorBidi" w:cs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76175" w14:textId="77777777" w:rsidR="000C6D0C" w:rsidRPr="000C6D0C" w:rsidRDefault="000C6D0C" w:rsidP="000C6D0C">
            <w:pPr>
              <w:numPr>
                <w:ilvl w:val="0"/>
                <w:numId w:val="1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52A03E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DA4316" w14:textId="77777777" w:rsidR="000C6D0C" w:rsidRPr="000C6D0C" w:rsidRDefault="000C6D0C">
            <w:pPr>
              <w:jc w:val="center"/>
              <w:rPr>
                <w:rFonts w:asciiTheme="minorBidi" w:hAnsiTheme="minorBidi" w:cstheme="minorBidi"/>
              </w:rPr>
            </w:pPr>
            <w:r w:rsidRPr="000C6D0C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permEnd w:id="1796022519"/>
      <w:permEnd w:id="1119956085"/>
    </w:tbl>
    <w:p w14:paraId="4B62DAD4" w14:textId="77777777" w:rsidR="000C6D0C" w:rsidRPr="000C6D0C" w:rsidRDefault="000C6D0C" w:rsidP="000C6D0C">
      <w:pPr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  <w:r w:rsidRPr="000C6D0C">
        <w:rPr>
          <w:rFonts w:asciiTheme="minorBidi" w:eastAsia="Calibri" w:hAnsiTheme="minorBidi"/>
          <w:b/>
          <w:bCs/>
          <w:sz w:val="28"/>
          <w:szCs w:val="28"/>
          <w:highlight w:val="lightGray"/>
        </w:rPr>
        <w:br w:type="page"/>
      </w: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0772"/>
      </w:tblGrid>
      <w:tr w:rsidR="000C6D0C" w:rsidRPr="000C6D0C" w14:paraId="69BFA63D" w14:textId="77777777" w:rsidTr="000C6D0C">
        <w:tc>
          <w:tcPr>
            <w:tcW w:w="10772" w:type="dxa"/>
            <w:shd w:val="clear" w:color="auto" w:fill="BF9949"/>
            <w:hideMark/>
          </w:tcPr>
          <w:p w14:paraId="2A71C5D8" w14:textId="77777777" w:rsidR="000C6D0C" w:rsidRPr="000C6D0C" w:rsidRDefault="000C6D0C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C6D0C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tr w:rsidR="000C6D0C" w:rsidRPr="000C6D0C" w14:paraId="3B3F9860" w14:textId="77777777" w:rsidTr="000C6D0C">
        <w:tc>
          <w:tcPr>
            <w:tcW w:w="10772" w:type="dxa"/>
            <w:hideMark/>
          </w:tcPr>
          <w:p w14:paraId="785969E4" w14:textId="77777777" w:rsidR="000C6D0C" w:rsidRPr="000C6D0C" w:rsidRDefault="000C6D0C" w:rsidP="000C6D0C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56" w:lineRule="auto"/>
              <w:rPr>
                <w:rFonts w:asciiTheme="minorBidi" w:hAnsiTheme="minorBidi"/>
                <w:sz w:val="24"/>
                <w:szCs w:val="24"/>
                <w:rtl/>
              </w:rPr>
            </w:pPr>
            <w:permStart w:id="41575076" w:edGrp="everyone" w:colFirst="0" w:colLast="0"/>
            <w:permStart w:id="1733373273" w:edGrp="everyone" w:colFirst="1" w:colLast="1"/>
            <w:r w:rsidRPr="000C6D0C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0C6D0C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 w14:paraId="19405A13" w14:textId="77777777" w:rsidR="000C6D0C" w:rsidRPr="000C6D0C" w:rsidRDefault="000C6D0C" w:rsidP="000C6D0C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56" w:lineRule="auto"/>
              <w:rPr>
                <w:rFonts w:asciiTheme="minorBidi" w:hAnsiTheme="minorBidi"/>
                <w:sz w:val="24"/>
                <w:szCs w:val="24"/>
              </w:rPr>
            </w:pPr>
            <w:r w:rsidRPr="000C6D0C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0C6D0C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 w14:paraId="54CC4353" w14:textId="77777777" w:rsidR="000C6D0C" w:rsidRPr="000C6D0C" w:rsidRDefault="000C6D0C" w:rsidP="000C6D0C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56" w:lineRule="auto"/>
              <w:rPr>
                <w:rFonts w:asciiTheme="minorBidi" w:hAnsiTheme="minorBidi"/>
                <w:sz w:val="24"/>
                <w:szCs w:val="24"/>
              </w:rPr>
            </w:pPr>
            <w:r w:rsidRPr="000C6D0C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0C6D0C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  <w:permEnd w:id="41575076"/>
      <w:permEnd w:id="1733373273"/>
    </w:tbl>
    <w:p w14:paraId="11C570D2" w14:textId="77777777" w:rsidR="000C6D0C" w:rsidRPr="000C6D0C" w:rsidRDefault="000C6D0C" w:rsidP="000C6D0C">
      <w:pPr>
        <w:bidi/>
        <w:spacing w:after="0"/>
        <w:rPr>
          <w:rFonts w:asciiTheme="minorBidi" w:hAnsiTheme="minorBidi"/>
          <w:sz w:val="22"/>
          <w:rtl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0C6D0C" w:rsidRPr="000C6D0C" w14:paraId="5243C93E" w14:textId="77777777" w:rsidTr="000C6D0C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5E85E8E0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0C6D0C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0C6D0C" w:rsidRPr="000C6D0C" w14:paraId="2978196B" w14:textId="77777777" w:rsidTr="00302C9B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D8C30A2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C6D0C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63279E9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C6D0C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97BCF49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C6D0C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DCC1616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C6D0C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0C6D0C" w:rsidRPr="000C6D0C" w14:paraId="78B20CFB" w14:textId="77777777" w:rsidTr="000C6D0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73E606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160729817" w:edGrp="everyone" w:colFirst="0" w:colLast="0"/>
            <w:permStart w:id="893998410" w:edGrp="everyone" w:colFirst="1" w:colLast="1"/>
            <w:permStart w:id="739737262" w:edGrp="everyone" w:colFirst="2" w:colLast="2"/>
            <w:permStart w:id="1159345620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4C7150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A3CABA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A5120C" w14:textId="77777777" w:rsidR="000C6D0C" w:rsidRPr="000C6D0C" w:rsidRDefault="000C6D0C" w:rsidP="000C6D0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C6D0C" w:rsidRPr="000C6D0C" w14:paraId="3FA33245" w14:textId="77777777" w:rsidTr="000C6D0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A8E2FB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58223417" w:edGrp="everyone" w:colFirst="0" w:colLast="0"/>
            <w:permStart w:id="1612846069" w:edGrp="everyone" w:colFirst="1" w:colLast="1"/>
            <w:permStart w:id="1203583074" w:edGrp="everyone" w:colFirst="2" w:colLast="2"/>
            <w:permStart w:id="1248288005" w:edGrp="everyone" w:colFirst="3" w:colLast="3"/>
            <w:permEnd w:id="1160729817"/>
            <w:permEnd w:id="893998410"/>
            <w:permEnd w:id="739737262"/>
            <w:permEnd w:id="115934562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18A34F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3DC54B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C6C5E9" w14:textId="77777777" w:rsidR="000C6D0C" w:rsidRPr="000C6D0C" w:rsidRDefault="000C6D0C" w:rsidP="000C6D0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C6D0C" w:rsidRPr="000C6D0C" w14:paraId="5328BCAA" w14:textId="77777777" w:rsidTr="000C6D0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CC4480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3294491" w:edGrp="everyone" w:colFirst="0" w:colLast="0"/>
            <w:permStart w:id="538399252" w:edGrp="everyone" w:colFirst="1" w:colLast="1"/>
            <w:permStart w:id="1190739373" w:edGrp="everyone" w:colFirst="2" w:colLast="2"/>
            <w:permStart w:id="424573460" w:edGrp="everyone" w:colFirst="3" w:colLast="3"/>
            <w:permEnd w:id="258223417"/>
            <w:permEnd w:id="1612846069"/>
            <w:permEnd w:id="1203583074"/>
            <w:permEnd w:id="124828800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6CCEA0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3F87CB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497560" w14:textId="77777777" w:rsidR="000C6D0C" w:rsidRPr="000C6D0C" w:rsidRDefault="000C6D0C" w:rsidP="000C6D0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C6D0C" w:rsidRPr="000C6D0C" w14:paraId="393052BC" w14:textId="77777777" w:rsidTr="000C6D0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DAA8F6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808270938" w:edGrp="everyone" w:colFirst="0" w:colLast="0"/>
            <w:permStart w:id="2057906801" w:edGrp="everyone" w:colFirst="1" w:colLast="1"/>
            <w:permStart w:id="1117090061" w:edGrp="everyone" w:colFirst="2" w:colLast="2"/>
            <w:permStart w:id="882704798" w:edGrp="everyone" w:colFirst="3" w:colLast="3"/>
            <w:permEnd w:id="103294491"/>
            <w:permEnd w:id="538399252"/>
            <w:permEnd w:id="1190739373"/>
            <w:permEnd w:id="42457346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90D216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D88557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800AEF" w14:textId="77777777" w:rsidR="000C6D0C" w:rsidRPr="000C6D0C" w:rsidRDefault="000C6D0C" w:rsidP="000C6D0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C6D0C" w:rsidRPr="000C6D0C" w14:paraId="7546F1CE" w14:textId="77777777" w:rsidTr="000C6D0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E2BCF5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29839213" w:edGrp="everyone" w:colFirst="0" w:colLast="0"/>
            <w:permStart w:id="585043759" w:edGrp="everyone" w:colFirst="1" w:colLast="1"/>
            <w:permStart w:id="845089206" w:edGrp="everyone" w:colFirst="2" w:colLast="2"/>
            <w:permStart w:id="110179321" w:edGrp="everyone" w:colFirst="3" w:colLast="3"/>
            <w:permEnd w:id="1808270938"/>
            <w:permEnd w:id="2057906801"/>
            <w:permEnd w:id="1117090061"/>
            <w:permEnd w:id="88270479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77C17E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46EB58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BF7060" w14:textId="77777777" w:rsidR="000C6D0C" w:rsidRPr="000C6D0C" w:rsidRDefault="000C6D0C" w:rsidP="000C6D0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C6D0C" w:rsidRPr="000C6D0C" w14:paraId="22FFE478" w14:textId="77777777" w:rsidTr="000C6D0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B7715C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26630282" w:edGrp="everyone" w:colFirst="0" w:colLast="0"/>
            <w:permStart w:id="1870349876" w:edGrp="everyone" w:colFirst="1" w:colLast="1"/>
            <w:permStart w:id="1426660802" w:edGrp="everyone" w:colFirst="2" w:colLast="2"/>
            <w:permStart w:id="815035614" w:edGrp="everyone" w:colFirst="3" w:colLast="3"/>
            <w:permEnd w:id="129839213"/>
            <w:permEnd w:id="585043759"/>
            <w:permEnd w:id="845089206"/>
            <w:permEnd w:id="11017932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84A446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9EE0B5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1F39FA" w14:textId="77777777" w:rsidR="000C6D0C" w:rsidRPr="000C6D0C" w:rsidRDefault="000C6D0C" w:rsidP="000C6D0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C6D0C" w:rsidRPr="000C6D0C" w14:paraId="417186E9" w14:textId="77777777" w:rsidTr="000C6D0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EC8F5B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09901122" w:edGrp="everyone" w:colFirst="0" w:colLast="0"/>
            <w:permStart w:id="448471916" w:edGrp="everyone" w:colFirst="1" w:colLast="1"/>
            <w:permStart w:id="991245066" w:edGrp="everyone" w:colFirst="2" w:colLast="2"/>
            <w:permStart w:id="723274400" w:edGrp="everyone" w:colFirst="3" w:colLast="3"/>
            <w:permEnd w:id="1026630282"/>
            <w:permEnd w:id="1870349876"/>
            <w:permEnd w:id="1426660802"/>
            <w:permEnd w:id="81503561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448601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D59613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EB3C35" w14:textId="77777777" w:rsidR="000C6D0C" w:rsidRPr="000C6D0C" w:rsidRDefault="000C6D0C" w:rsidP="000C6D0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C6D0C" w:rsidRPr="000C6D0C" w14:paraId="1282026F" w14:textId="77777777" w:rsidTr="000C6D0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516153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66371388" w:edGrp="everyone" w:colFirst="0" w:colLast="0"/>
            <w:permStart w:id="1731810435" w:edGrp="everyone" w:colFirst="1" w:colLast="1"/>
            <w:permStart w:id="1149063821" w:edGrp="everyone" w:colFirst="2" w:colLast="2"/>
            <w:permStart w:id="597434987" w:edGrp="everyone" w:colFirst="3" w:colLast="3"/>
            <w:permEnd w:id="1409901122"/>
            <w:permEnd w:id="448471916"/>
            <w:permEnd w:id="991245066"/>
            <w:permEnd w:id="72327440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0F8E56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D44346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259996" w14:textId="77777777" w:rsidR="000C6D0C" w:rsidRPr="000C6D0C" w:rsidRDefault="000C6D0C" w:rsidP="000C6D0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C6D0C" w:rsidRPr="000C6D0C" w14:paraId="5192F25A" w14:textId="77777777" w:rsidTr="000C6D0C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A4283B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914314440" w:edGrp="everyone" w:colFirst="0" w:colLast="0"/>
            <w:permStart w:id="929781069" w:edGrp="everyone" w:colFirst="1" w:colLast="1"/>
            <w:permStart w:id="239357570" w:edGrp="everyone" w:colFirst="2" w:colLast="2"/>
            <w:permStart w:id="1359576794" w:edGrp="everyone" w:colFirst="3" w:colLast="3"/>
            <w:permEnd w:id="1466371388"/>
            <w:permEnd w:id="1731810435"/>
            <w:permEnd w:id="1149063821"/>
            <w:permEnd w:id="59743498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A812FC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ED2630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DED4B4" w14:textId="77777777" w:rsidR="000C6D0C" w:rsidRPr="000C6D0C" w:rsidRDefault="000C6D0C" w:rsidP="000C6D0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C6D0C" w:rsidRPr="000C6D0C" w14:paraId="64B4DDFF" w14:textId="77777777" w:rsidTr="00302C9B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68555E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977078964" w:edGrp="everyone" w:colFirst="0" w:colLast="0"/>
            <w:permStart w:id="339476753" w:edGrp="everyone" w:colFirst="1" w:colLast="1"/>
            <w:permStart w:id="579301127" w:edGrp="everyone" w:colFirst="2" w:colLast="2"/>
            <w:permStart w:id="448677452" w:edGrp="everyone" w:colFirst="3" w:colLast="3"/>
            <w:permEnd w:id="914314440"/>
            <w:permEnd w:id="929781069"/>
            <w:permEnd w:id="239357570"/>
            <w:permEnd w:id="135957679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9FB57C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025B0B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6B9EB8" w14:textId="77777777" w:rsidR="000C6D0C" w:rsidRPr="000C6D0C" w:rsidRDefault="000C6D0C" w:rsidP="000C6D0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977078964"/>
      <w:permEnd w:id="339476753"/>
      <w:permEnd w:id="579301127"/>
      <w:permEnd w:id="448677452"/>
    </w:tbl>
    <w:p w14:paraId="09B561B9" w14:textId="77777777" w:rsidR="000C6D0C" w:rsidRPr="000C6D0C" w:rsidRDefault="000C6D0C" w:rsidP="000C6D0C">
      <w:pPr>
        <w:bidi/>
        <w:spacing w:after="0"/>
        <w:rPr>
          <w:rFonts w:asciiTheme="minorBidi" w:hAnsiTheme="minorBidi"/>
          <w:sz w:val="22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0C6D0C" w:rsidRPr="000C6D0C" w14:paraId="6ED222A8" w14:textId="77777777" w:rsidTr="000C6D0C">
        <w:tc>
          <w:tcPr>
            <w:tcW w:w="3127" w:type="dxa"/>
            <w:shd w:val="clear" w:color="auto" w:fill="FFFFFF" w:themeFill="background1"/>
            <w:hideMark/>
          </w:tcPr>
          <w:p w14:paraId="0E72A0C5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4"/>
                <w:szCs w:val="24"/>
              </w:rPr>
            </w:pPr>
            <w:permStart w:id="1001281870" w:edGrp="everyone" w:colFirst="0" w:colLast="0"/>
            <w:permStart w:id="516963142" w:edGrp="everyone" w:colFirst="1" w:colLast="1"/>
            <w:permStart w:id="910510346" w:edGrp="everyone" w:colFirst="2" w:colLast="2"/>
            <w:r w:rsidRPr="000C6D0C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shd w:val="clear" w:color="auto" w:fill="FFFFFF" w:themeFill="background1"/>
          </w:tcPr>
          <w:p w14:paraId="16F7C14A" w14:textId="7BDBA576" w:rsidR="000C6D0C" w:rsidRPr="000C6D0C" w:rsidRDefault="000C6D0C" w:rsidP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2"/>
              </w:rPr>
            </w:pPr>
            <w:r w:rsidRPr="000C6D0C">
              <w:rPr>
                <w:rFonts w:asciiTheme="minorBidi" w:hAnsiTheme="minorBidi"/>
                <w:b/>
                <w:bCs/>
              </w:rPr>
              <w:t>Signature:</w:t>
            </w:r>
          </w:p>
        </w:tc>
        <w:tc>
          <w:tcPr>
            <w:tcW w:w="3591" w:type="dxa"/>
            <w:shd w:val="clear" w:color="auto" w:fill="FFFFFF" w:themeFill="background1"/>
            <w:hideMark/>
          </w:tcPr>
          <w:p w14:paraId="39BEFBE4" w14:textId="77777777" w:rsidR="000C6D0C" w:rsidRPr="000C6D0C" w:rsidRDefault="000C6D0C">
            <w:pPr>
              <w:autoSpaceDE w:val="0"/>
              <w:autoSpaceDN w:val="0"/>
              <w:adjustRightInd w:val="0"/>
              <w:rPr>
                <w:rFonts w:asciiTheme="minorBidi" w:hAnsiTheme="minorBidi"/>
                <w:sz w:val="24"/>
                <w:szCs w:val="24"/>
              </w:rPr>
            </w:pPr>
            <w:r w:rsidRPr="000C6D0C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001281870"/>
      <w:permEnd w:id="516963142"/>
      <w:permEnd w:id="910510346"/>
    </w:tbl>
    <w:p w14:paraId="0E887627" w14:textId="77777777" w:rsidR="000C6D0C" w:rsidRPr="000C6D0C" w:rsidRDefault="000C6D0C" w:rsidP="000C6D0C">
      <w:pPr>
        <w:shd w:val="clear" w:color="auto" w:fill="FFFFFF" w:themeFill="background1"/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0C6D0C" w:rsidRPr="000C6D0C" w14:paraId="65EE97C8" w14:textId="77777777" w:rsidTr="000C6D0C">
        <w:tc>
          <w:tcPr>
            <w:tcW w:w="10772" w:type="dxa"/>
            <w:gridSpan w:val="3"/>
            <w:shd w:val="clear" w:color="auto" w:fill="BF9949"/>
            <w:hideMark/>
          </w:tcPr>
          <w:p w14:paraId="24297808" w14:textId="77777777" w:rsidR="000C6D0C" w:rsidRPr="000C6D0C" w:rsidRDefault="000C6D0C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C6D0C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0C6D0C" w:rsidRPr="000C6D0C" w14:paraId="07FD8705" w14:textId="77777777" w:rsidTr="000C6D0C">
        <w:tc>
          <w:tcPr>
            <w:tcW w:w="10772" w:type="dxa"/>
            <w:gridSpan w:val="3"/>
          </w:tcPr>
          <w:p w14:paraId="0D41BB6F" w14:textId="77777777" w:rsidR="000C6D0C" w:rsidRPr="000C6D0C" w:rsidRDefault="000C6D0C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permStart w:id="884757840" w:edGrp="everyone" w:colFirst="0" w:colLast="0"/>
            <w:r w:rsidRPr="000C6D0C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47667840" w14:textId="77777777" w:rsidR="000C6D0C" w:rsidRPr="000C6D0C" w:rsidRDefault="000C6D0C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41201CCC" w14:textId="77777777" w:rsidR="000C6D0C" w:rsidRPr="000C6D0C" w:rsidRDefault="000C6D0C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0C6D0C" w:rsidRPr="000C6D0C" w14:paraId="0E9B041E" w14:textId="77777777" w:rsidTr="000C6D0C">
        <w:tc>
          <w:tcPr>
            <w:tcW w:w="3590" w:type="dxa"/>
            <w:hideMark/>
          </w:tcPr>
          <w:p w14:paraId="2431742E" w14:textId="77777777" w:rsidR="000C6D0C" w:rsidRPr="000C6D0C" w:rsidRDefault="000C6D0C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1896502446" w:edGrp="everyone" w:colFirst="0" w:colLast="0"/>
            <w:permStart w:id="1928158630" w:edGrp="everyone" w:colFirst="1" w:colLast="1"/>
            <w:permStart w:id="2006003761" w:edGrp="everyone" w:colFirst="2" w:colLast="2"/>
            <w:permEnd w:id="884757840"/>
            <w:r w:rsidRPr="000C6D0C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</w:tcPr>
          <w:p w14:paraId="54C13D85" w14:textId="23D976CB" w:rsidR="000C6D0C" w:rsidRPr="000C6D0C" w:rsidRDefault="000C6D0C" w:rsidP="000C6D0C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2"/>
              </w:rPr>
            </w:pPr>
            <w:r w:rsidRPr="000C6D0C">
              <w:rPr>
                <w:rFonts w:asciiTheme="minorBidi" w:hAnsiTheme="minorBidi"/>
                <w:b/>
                <w:bCs/>
              </w:rPr>
              <w:t>Signature:</w:t>
            </w:r>
          </w:p>
        </w:tc>
        <w:tc>
          <w:tcPr>
            <w:tcW w:w="3591" w:type="dxa"/>
            <w:hideMark/>
          </w:tcPr>
          <w:p w14:paraId="1461FFB2" w14:textId="77777777" w:rsidR="000C6D0C" w:rsidRPr="000C6D0C" w:rsidRDefault="000C6D0C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C6D0C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896502446"/>
      <w:permEnd w:id="1928158630"/>
      <w:permEnd w:id="2006003761"/>
    </w:tbl>
    <w:p w14:paraId="6BF9AC11" w14:textId="77777777" w:rsidR="000C6D0C" w:rsidRPr="000C6D0C" w:rsidRDefault="000C6D0C" w:rsidP="000C6D0C">
      <w:pPr>
        <w:shd w:val="clear" w:color="auto" w:fill="FFFFFF" w:themeFill="background1"/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</w:rPr>
      </w:pPr>
    </w:p>
    <w:p w14:paraId="0CBA3AB8" w14:textId="1B95EE7C" w:rsidR="00EE6A52" w:rsidRPr="000C6D0C" w:rsidRDefault="000C6D0C" w:rsidP="000C6D0C">
      <w:pPr>
        <w:rPr>
          <w:rFonts w:asciiTheme="minorBidi" w:hAnsiTheme="minorBidi"/>
          <w:sz w:val="22"/>
          <w:rtl/>
        </w:rPr>
      </w:pPr>
      <w:r w:rsidRPr="000C6D0C">
        <w:rPr>
          <w:rFonts w:asciiTheme="minorBidi" w:hAnsiTheme="minorBidi"/>
        </w:rPr>
        <w:t>`</w:t>
      </w:r>
    </w:p>
    <w:sectPr w:rsidR="00EE6A52" w:rsidRPr="000C6D0C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F85EB0" w14:textId="77777777" w:rsidR="006143B4" w:rsidRDefault="006143B4" w:rsidP="00B55D98">
      <w:pPr>
        <w:spacing w:after="0" w:line="240" w:lineRule="auto"/>
      </w:pPr>
      <w:r>
        <w:separator/>
      </w:r>
    </w:p>
  </w:endnote>
  <w:endnote w:type="continuationSeparator" w:id="0">
    <w:p w14:paraId="6EF473B1" w14:textId="77777777" w:rsidR="006143B4" w:rsidRDefault="006143B4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E8006" w14:textId="77777777" w:rsidR="00302C9B" w:rsidRDefault="00302C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221E8F90" w:rsidR="00E51168" w:rsidRPr="00E51168" w:rsidRDefault="003B2710" w:rsidP="004C6B62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0C6D0C">
            <w:rPr>
              <w:rFonts w:asciiTheme="minorBidi" w:hAnsiTheme="minorBidi"/>
              <w:sz w:val="16"/>
              <w:szCs w:val="16"/>
            </w:rPr>
            <w:t>F06</w:t>
          </w:r>
          <w:r w:rsidR="00302C9B">
            <w:rPr>
              <w:rFonts w:asciiTheme="minorBidi" w:hAnsiTheme="minorBidi"/>
              <w:sz w:val="16"/>
              <w:szCs w:val="16"/>
            </w:rPr>
            <w:t>m</w:t>
          </w:r>
          <w:bookmarkEnd w:id="0"/>
        </w:p>
      </w:tc>
      <w:tc>
        <w:tcPr>
          <w:tcW w:w="3587" w:type="dxa"/>
        </w:tcPr>
        <w:p w14:paraId="5C9CEADF" w14:textId="071681E9" w:rsidR="00E51168" w:rsidRPr="00E51168" w:rsidRDefault="00E51168" w:rsidP="00077531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077531">
            <w:rPr>
              <w:rFonts w:asciiTheme="minorBidi" w:hAnsiTheme="minorBidi"/>
              <w:sz w:val="16"/>
              <w:szCs w:val="16"/>
            </w:rPr>
            <w:t>10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4E261A27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302C9B">
            <w:rPr>
              <w:rFonts w:asciiTheme="minorBidi" w:hAnsiTheme="minorBidi"/>
              <w:b/>
              <w:bCs/>
              <w:noProof/>
              <w:sz w:val="16"/>
              <w:szCs w:val="16"/>
            </w:rPr>
            <w:t>4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302C9B">
            <w:rPr>
              <w:rFonts w:asciiTheme="minorBidi" w:hAnsiTheme="minorBidi"/>
              <w:b/>
              <w:bCs/>
              <w:noProof/>
              <w:sz w:val="16"/>
              <w:szCs w:val="16"/>
            </w:rPr>
            <w:t>4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BFA1F2" w14:textId="77777777" w:rsidR="00302C9B" w:rsidRDefault="00302C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164665" w14:textId="77777777" w:rsidR="006143B4" w:rsidRDefault="006143B4" w:rsidP="00B55D98">
      <w:pPr>
        <w:spacing w:after="0" w:line="240" w:lineRule="auto"/>
      </w:pPr>
      <w:r>
        <w:separator/>
      </w:r>
    </w:p>
  </w:footnote>
  <w:footnote w:type="continuationSeparator" w:id="0">
    <w:p w14:paraId="3EB1E7B8" w14:textId="77777777" w:rsidR="006143B4" w:rsidRDefault="006143B4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149B71" w14:textId="77777777" w:rsidR="00302C9B" w:rsidRDefault="00302C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B23A0B" w14:textId="77777777" w:rsidR="00302C9B" w:rsidRDefault="00302C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E76631"/>
    <w:multiLevelType w:val="hybridMultilevel"/>
    <w:tmpl w:val="760AF9E2"/>
    <w:lvl w:ilvl="0" w:tplc="FBD6F50E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  <w:color w:val="auto"/>
        <w:sz w:val="40"/>
        <w:szCs w:val="4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DE2EFC"/>
    <w:multiLevelType w:val="hybridMultilevel"/>
    <w:tmpl w:val="BD3E6B8A"/>
    <w:lvl w:ilvl="0" w:tplc="06845D0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lang w:bidi="ar-A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3"/>
  </w:num>
  <w:num w:numId="7">
    <w:abstractNumId w:val="4"/>
  </w:num>
  <w:num w:numId="8">
    <w:abstractNumId w:val="5"/>
  </w:num>
  <w:num w:numId="9">
    <w:abstractNumId w:val="2"/>
  </w:num>
  <w:num w:numId="10">
    <w:abstractNumId w:val="1"/>
  </w:num>
  <w:num w:numId="11">
    <w:abstractNumId w:val="3"/>
  </w:num>
  <w:num w:numId="12">
    <w:abstractNumId w:val="0"/>
  </w:num>
  <w:num w:numId="13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PTcm9I41HBoXa4bS4ng2FCS7d5nzMq+JDqwZq17QhMDI8m8tx4G+1XkrLBi2rb6t9hYjYfIuR1j5me5Hg5w2wQ==" w:salt="fTmuWv7xjZf8Ksxv3my7C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C39CE"/>
    <w:rsid w:val="000C54C2"/>
    <w:rsid w:val="000C6D0C"/>
    <w:rsid w:val="000D1843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D1D4A"/>
    <w:rsid w:val="001D77EB"/>
    <w:rsid w:val="001E23EA"/>
    <w:rsid w:val="001F1669"/>
    <w:rsid w:val="001F2E7F"/>
    <w:rsid w:val="00207E99"/>
    <w:rsid w:val="00216BD1"/>
    <w:rsid w:val="00226B42"/>
    <w:rsid w:val="00230B88"/>
    <w:rsid w:val="002327FA"/>
    <w:rsid w:val="002328EE"/>
    <w:rsid w:val="00260377"/>
    <w:rsid w:val="00262ED8"/>
    <w:rsid w:val="00287D76"/>
    <w:rsid w:val="00291D97"/>
    <w:rsid w:val="0029367E"/>
    <w:rsid w:val="00296B15"/>
    <w:rsid w:val="002A0E72"/>
    <w:rsid w:val="002B21B7"/>
    <w:rsid w:val="002B7396"/>
    <w:rsid w:val="002D7A85"/>
    <w:rsid w:val="002F2410"/>
    <w:rsid w:val="002F39F4"/>
    <w:rsid w:val="00300217"/>
    <w:rsid w:val="00302C9B"/>
    <w:rsid w:val="0031342F"/>
    <w:rsid w:val="00323CB9"/>
    <w:rsid w:val="00330E82"/>
    <w:rsid w:val="00340359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30F64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53223C"/>
    <w:rsid w:val="00537495"/>
    <w:rsid w:val="00537712"/>
    <w:rsid w:val="00543FD2"/>
    <w:rsid w:val="005973B8"/>
    <w:rsid w:val="005A1FC4"/>
    <w:rsid w:val="005D56C2"/>
    <w:rsid w:val="005E4F20"/>
    <w:rsid w:val="005E5055"/>
    <w:rsid w:val="005F46DC"/>
    <w:rsid w:val="005F59FD"/>
    <w:rsid w:val="00611D27"/>
    <w:rsid w:val="006143B4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14F86"/>
    <w:rsid w:val="009510C3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E63"/>
    <w:rsid w:val="00D54517"/>
    <w:rsid w:val="00D55589"/>
    <w:rsid w:val="00D70D05"/>
    <w:rsid w:val="00D82096"/>
    <w:rsid w:val="00DA1AF7"/>
    <w:rsid w:val="00DA390C"/>
    <w:rsid w:val="00DA4FD7"/>
    <w:rsid w:val="00DB14DA"/>
    <w:rsid w:val="00DC5A67"/>
    <w:rsid w:val="00DE5036"/>
    <w:rsid w:val="00DF3298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83</Value>
      <Value>679</Value>
    </Service_x0020_Code>
    <Title_x0020_Arabic xmlns="5ac7a378-97b2-4e98-acd9-be1b93ab0c48">DMA-PRTS-SF06m, قائمة التفتيش على قوارب المتعة الشراعية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6A037814-CBB8-4C20-AD27-1FA5CDD99ED0}"/>
</file>

<file path=customXml/itemProps2.xml><?xml version="1.0" encoding="utf-8"?>
<ds:datastoreItem xmlns:ds="http://schemas.openxmlformats.org/officeDocument/2006/customXml" ds:itemID="{77CFCAF0-4B93-488C-9831-5630B790F512}"/>
</file>

<file path=customXml/itemProps3.xml><?xml version="1.0" encoding="utf-8"?>
<ds:datastoreItem xmlns:ds="http://schemas.openxmlformats.org/officeDocument/2006/customXml" ds:itemID="{ABB4003F-2259-488E-8CAB-2C38EBEE667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70</Words>
  <Characters>4389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m, Inspection Checklist for Sailing Pleasure Boats</dc:title>
  <dc:subject/>
  <dc:creator>Saeed Amin Alyassi</dc:creator>
  <cp:keywords/>
  <dc:description/>
  <cp:lastModifiedBy>Kholoud Mansi</cp:lastModifiedBy>
  <cp:revision>2</cp:revision>
  <cp:lastPrinted>2024-04-29T22:47:00Z</cp:lastPrinted>
  <dcterms:created xsi:type="dcterms:W3CDTF">2024-05-01T11:27:00Z</dcterms:created>
  <dcterms:modified xsi:type="dcterms:W3CDTF">2024-05-01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